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CAE49B" w14:textId="77777777" w:rsidR="00691B78" w:rsidRDefault="002019F5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ЗАГЛАВЉЕ СУБЈЕКТА РЕВИЗИЈЕ</w:t>
      </w:r>
    </w:p>
    <w:p w14:paraId="3EB0EE98" w14:textId="77777777" w:rsidR="0072613D" w:rsidRDefault="0072613D">
      <w:pPr>
        <w:rPr>
          <w:rFonts w:ascii="Times New Roman" w:hAnsi="Times New Roman" w:cs="Times New Roman"/>
          <w:lang w:val="sr-Cyrl-RS"/>
        </w:rPr>
      </w:pPr>
    </w:p>
    <w:p w14:paraId="24BE006E" w14:textId="77777777" w:rsidR="002019F5" w:rsidRDefault="002019F5" w:rsidP="002019F5">
      <w:pPr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ДРЖАВНА РЕВИЗОРСКА ИНСТИТУЦИЈА </w:t>
      </w:r>
    </w:p>
    <w:p w14:paraId="2823532E" w14:textId="77777777" w:rsidR="002019F5" w:rsidRDefault="00256FCE" w:rsidP="00CD7727">
      <w:pPr>
        <w:spacing w:after="0" w:line="240" w:lineRule="auto"/>
        <w:ind w:left="6373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БЕОГРАД</w:t>
      </w:r>
    </w:p>
    <w:p w14:paraId="6E3ACFAB" w14:textId="77777777" w:rsidR="00256FCE" w:rsidRDefault="00256FCE" w:rsidP="00CD7727">
      <w:pPr>
        <w:spacing w:after="0" w:line="240" w:lineRule="auto"/>
        <w:ind w:left="6373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Макензијева 41</w:t>
      </w:r>
    </w:p>
    <w:p w14:paraId="613DC9A8" w14:textId="77777777" w:rsidR="009E2896" w:rsidRDefault="009E2896" w:rsidP="003745C9">
      <w:pPr>
        <w:jc w:val="both"/>
        <w:rPr>
          <w:rFonts w:ascii="Times New Roman" w:hAnsi="Times New Roman" w:cs="Times New Roman"/>
          <w:lang w:val="sr-Cyrl-RS"/>
        </w:rPr>
      </w:pPr>
    </w:p>
    <w:p w14:paraId="1A6E19A9" w14:textId="1997A632" w:rsidR="00205D88" w:rsidRDefault="00843F6D" w:rsidP="003745C9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ab/>
        <w:t xml:space="preserve">На основу члана 40. став 1. Закона о Државној ревизорској институцији („Службени гласник РС“ бр. </w:t>
      </w:r>
      <w:r w:rsidRPr="00843F6D">
        <w:rPr>
          <w:rFonts w:ascii="Times New Roman" w:hAnsi="Times New Roman" w:cs="Times New Roman"/>
          <w:lang w:val="sr-Cyrl-RS"/>
        </w:rPr>
        <w:t>101/05, 54/07</w:t>
      </w:r>
      <w:r w:rsidR="00474E6C">
        <w:rPr>
          <w:rFonts w:ascii="Times New Roman" w:hAnsi="Times New Roman" w:cs="Times New Roman"/>
          <w:lang w:val="sr-Cyrl-RS"/>
        </w:rPr>
        <w:t xml:space="preserve">, </w:t>
      </w:r>
      <w:r w:rsidRPr="00843F6D">
        <w:rPr>
          <w:rFonts w:ascii="Times New Roman" w:hAnsi="Times New Roman" w:cs="Times New Roman"/>
          <w:lang w:val="sr-Cyrl-RS"/>
        </w:rPr>
        <w:t>36/10</w:t>
      </w:r>
      <w:r w:rsidR="00474E6C">
        <w:rPr>
          <w:rFonts w:ascii="Times New Roman" w:hAnsi="Times New Roman" w:cs="Times New Roman"/>
          <w:lang w:val="sr-Cyrl-RS"/>
        </w:rPr>
        <w:t xml:space="preserve"> и 44/18)</w:t>
      </w:r>
      <w:r w:rsidR="00FF40DC">
        <w:rPr>
          <w:rFonts w:ascii="Times New Roman" w:hAnsi="Times New Roman" w:cs="Times New Roman"/>
          <w:lang w:val="sr-Cyrl-RS"/>
        </w:rPr>
        <w:t xml:space="preserve"> субјект ревизије, </w:t>
      </w:r>
      <w:r w:rsidR="003745C9">
        <w:rPr>
          <w:rFonts w:ascii="Times New Roman" w:hAnsi="Times New Roman" w:cs="Times New Roman"/>
          <w:lang w:val="sr-Cyrl-RS"/>
        </w:rPr>
        <w:t>___</w:t>
      </w:r>
      <w:r w:rsidR="00FF40DC">
        <w:rPr>
          <w:rFonts w:ascii="Times New Roman" w:hAnsi="Times New Roman" w:cs="Times New Roman"/>
          <w:lang w:val="sr-Cyrl-RS"/>
        </w:rPr>
        <w:t>______________________ (назив</w:t>
      </w:r>
      <w:r w:rsidR="00A23A3F">
        <w:rPr>
          <w:rFonts w:ascii="Times New Roman" w:hAnsi="Times New Roman" w:cs="Times New Roman"/>
          <w:lang w:val="sr-Cyrl-RS"/>
        </w:rPr>
        <w:t xml:space="preserve"> и седиште</w:t>
      </w:r>
      <w:r w:rsidR="00FF40DC">
        <w:rPr>
          <w:rFonts w:ascii="Times New Roman" w:hAnsi="Times New Roman" w:cs="Times New Roman"/>
          <w:lang w:val="sr-Cyrl-RS"/>
        </w:rPr>
        <w:t>)</w:t>
      </w:r>
      <w:r w:rsidR="00205D88">
        <w:rPr>
          <w:rFonts w:ascii="Times New Roman" w:hAnsi="Times New Roman" w:cs="Times New Roman"/>
          <w:lang w:val="sr-Cyrl-RS"/>
        </w:rPr>
        <w:t>,</w:t>
      </w:r>
      <w:r w:rsidR="00FF40DC">
        <w:rPr>
          <w:rFonts w:ascii="Times New Roman" w:hAnsi="Times New Roman" w:cs="Times New Roman"/>
          <w:lang w:val="sr-Cyrl-RS"/>
        </w:rPr>
        <w:t xml:space="preserve"> </w:t>
      </w:r>
      <w:r w:rsidR="00205D88">
        <w:rPr>
          <w:rFonts w:ascii="Times New Roman" w:hAnsi="Times New Roman" w:cs="Times New Roman"/>
          <w:lang w:val="sr-Cyrl-RS"/>
        </w:rPr>
        <w:t xml:space="preserve">подноси </w:t>
      </w:r>
    </w:p>
    <w:p w14:paraId="0CDB23E4" w14:textId="77777777" w:rsidR="00AA6D4A" w:rsidRDefault="00AA6D4A" w:rsidP="003745C9">
      <w:pPr>
        <w:jc w:val="both"/>
        <w:rPr>
          <w:rFonts w:ascii="Times New Roman" w:hAnsi="Times New Roman" w:cs="Times New Roman"/>
          <w:lang w:val="sr-Cyrl-RS"/>
        </w:rPr>
      </w:pPr>
    </w:p>
    <w:p w14:paraId="4DFC9DD8" w14:textId="77777777" w:rsidR="0032509B" w:rsidRDefault="00205D88" w:rsidP="00134A9A">
      <w:pPr>
        <w:spacing w:line="240" w:lineRule="auto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ИЗВЕШТАЈ</w:t>
      </w:r>
      <w:r w:rsidR="0032509B">
        <w:rPr>
          <w:rFonts w:ascii="Times New Roman" w:hAnsi="Times New Roman" w:cs="Times New Roman"/>
          <w:lang w:val="sr-Cyrl-RS"/>
        </w:rPr>
        <w:t xml:space="preserve"> О ОТКЛАЊАЊУ НЕПРАВИЛНОСТИ ОТКРИВЕНИХ У РЕВИЗИЈИ </w:t>
      </w:r>
    </w:p>
    <w:p w14:paraId="6F405443" w14:textId="77777777" w:rsidR="00DA0C7C" w:rsidRDefault="00DA0C7C" w:rsidP="00134A9A">
      <w:pPr>
        <w:spacing w:line="240" w:lineRule="auto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___________________________________________________________________</w:t>
      </w:r>
    </w:p>
    <w:p w14:paraId="11ED84A8" w14:textId="77777777" w:rsidR="00DA0C7C" w:rsidRDefault="00DA0C7C" w:rsidP="0032509B">
      <w:pPr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(</w:t>
      </w:r>
      <w:r w:rsidR="00134A9A">
        <w:rPr>
          <w:rFonts w:ascii="Times New Roman" w:hAnsi="Times New Roman" w:cs="Times New Roman"/>
          <w:lang w:val="sr-Cyrl-RS"/>
        </w:rPr>
        <w:t>предмет ревизије)</w:t>
      </w:r>
    </w:p>
    <w:p w14:paraId="6006CD50" w14:textId="77777777" w:rsidR="00955556" w:rsidRDefault="00955556" w:rsidP="0032509B">
      <w:pPr>
        <w:jc w:val="center"/>
        <w:rPr>
          <w:rFonts w:ascii="Times New Roman" w:hAnsi="Times New Roman" w:cs="Times New Roman"/>
          <w:lang w:val="sr-Cyrl-RS"/>
        </w:rPr>
      </w:pPr>
    </w:p>
    <w:p w14:paraId="7FFF5D4F" w14:textId="77777777" w:rsidR="00955556" w:rsidRPr="00681521" w:rsidRDefault="00CC3D04" w:rsidP="00955556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Број и датум извештаја о ревизији: </w:t>
      </w:r>
      <w:r w:rsidR="00CD7727">
        <w:rPr>
          <w:rFonts w:ascii="Times New Roman" w:hAnsi="Times New Roman" w:cs="Times New Roman"/>
          <w:lang w:val="sr-Cyrl-RS"/>
        </w:rPr>
        <w:t>___________________________</w:t>
      </w:r>
      <w:r w:rsidR="00681521">
        <w:rPr>
          <w:rFonts w:ascii="Times New Roman" w:hAnsi="Times New Roman" w:cs="Times New Roman"/>
          <w:lang w:val="sr-Cyrl-RS"/>
        </w:rPr>
        <w:t>___________</w:t>
      </w:r>
    </w:p>
    <w:p w14:paraId="02ABAB72" w14:textId="77777777" w:rsidR="00E275F0" w:rsidRDefault="00E275F0" w:rsidP="00681521">
      <w:pPr>
        <w:jc w:val="center"/>
        <w:rPr>
          <w:rFonts w:ascii="Times New Roman" w:hAnsi="Times New Roman" w:cs="Times New Roman"/>
          <w:lang w:val="ru-RU"/>
        </w:rPr>
      </w:pPr>
    </w:p>
    <w:p w14:paraId="0EDCDEC0" w14:textId="77777777" w:rsidR="00920E0E" w:rsidRPr="005C495E" w:rsidRDefault="00920E0E" w:rsidP="00681521">
      <w:pPr>
        <w:jc w:val="center"/>
        <w:rPr>
          <w:rFonts w:ascii="Times New Roman" w:hAnsi="Times New Roman" w:cs="Times New Roman"/>
          <w:lang w:val="ru-RU"/>
        </w:rPr>
      </w:pPr>
    </w:p>
    <w:p w14:paraId="4A5A3748" w14:textId="51626BAE" w:rsidR="009B63CF" w:rsidRPr="00774BCE" w:rsidRDefault="00204AB7" w:rsidP="00920E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528913798"/>
      <w:r>
        <w:rPr>
          <w:rFonts w:ascii="Times New Roman" w:hAnsi="Times New Roman" w:cs="Times New Roman"/>
          <w:lang w:val="sr-Cyrl-RS"/>
        </w:rPr>
        <w:t xml:space="preserve">Неправилности </w:t>
      </w:r>
      <w:r w:rsidRPr="00FB70C3">
        <w:rPr>
          <w:rFonts w:ascii="Times New Roman" w:hAnsi="Times New Roman" w:cs="Times New Roman"/>
          <w:lang w:val="sr-Cyrl-RS"/>
        </w:rPr>
        <w:t xml:space="preserve">које су обухваћене налазима </w:t>
      </w:r>
      <w:r>
        <w:rPr>
          <w:rFonts w:ascii="Times New Roman" w:hAnsi="Times New Roman" w:cs="Times New Roman"/>
          <w:lang w:val="sr-Cyrl-RS"/>
        </w:rPr>
        <w:t xml:space="preserve">из Извештаја о ревизији правилности </w:t>
      </w:r>
      <w:r w:rsidRPr="003F5A01">
        <w:rPr>
          <w:rFonts w:ascii="Times New Roman" w:hAnsi="Times New Roman" w:cs="Times New Roman"/>
          <w:lang w:val="sr-Cyrl-RS"/>
        </w:rPr>
        <w:t>пословања</w:t>
      </w:r>
      <w:r w:rsidRPr="003F5A01">
        <w:rPr>
          <w:rFonts w:cs="Times New Roman"/>
          <w:lang w:val="sr-Cyrl-RS"/>
        </w:rPr>
        <w:t xml:space="preserve">, </w:t>
      </w:r>
      <w:r w:rsidRPr="00774BCE">
        <w:rPr>
          <w:rFonts w:ascii="Times New Roman" w:hAnsi="Times New Roman" w:cs="Times New Roman"/>
          <w:sz w:val="24"/>
          <w:szCs w:val="24"/>
          <w:lang w:val="sr-Cyrl-RS"/>
        </w:rPr>
        <w:t xml:space="preserve">а који могу бити садржани у делу извештаја </w:t>
      </w:r>
      <w:r w:rsidRPr="00774BCE">
        <w:rPr>
          <w:rFonts w:ascii="Times New Roman" w:hAnsi="Times New Roman" w:cs="Times New Roman"/>
          <w:i/>
          <w:sz w:val="24"/>
          <w:szCs w:val="24"/>
          <w:lang w:val="sr-Cyrl-RS"/>
        </w:rPr>
        <w:t>Закључци и налази</w:t>
      </w:r>
      <w:r w:rsidRPr="00774BCE">
        <w:rPr>
          <w:rFonts w:ascii="Times New Roman" w:hAnsi="Times New Roman" w:cs="Times New Roman"/>
          <w:sz w:val="24"/>
          <w:szCs w:val="24"/>
          <w:lang w:val="sr-Cyrl-RS"/>
        </w:rPr>
        <w:t xml:space="preserve"> или </w:t>
      </w:r>
      <w:r w:rsidRPr="00774BCE">
        <w:rPr>
          <w:rFonts w:ascii="Times New Roman" w:hAnsi="Times New Roman" w:cs="Times New Roman"/>
          <w:i/>
          <w:sz w:val="24"/>
          <w:szCs w:val="24"/>
          <w:lang w:val="sr-Cyrl-RS"/>
        </w:rPr>
        <w:t>у Прилогу</w:t>
      </w:r>
      <w:r w:rsidRPr="00774BCE">
        <w:rPr>
          <w:rFonts w:ascii="Times New Roman" w:hAnsi="Times New Roman" w:cs="Times New Roman"/>
          <w:sz w:val="24"/>
          <w:szCs w:val="24"/>
          <w:lang w:val="sr-Cyrl-RS"/>
        </w:rPr>
        <w:t xml:space="preserve"> извештаја, и мере исправљања:</w:t>
      </w:r>
    </w:p>
    <w:p w14:paraId="7D57B264" w14:textId="77777777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bookmarkStart w:id="1" w:name="_Hlk528914350"/>
      <w:bookmarkEnd w:id="0"/>
      <w:r>
        <w:rPr>
          <w:rFonts w:ascii="Times New Roman" w:hAnsi="Times New Roman" w:cs="Times New Roman"/>
          <w:lang w:val="en-US"/>
        </w:rPr>
        <w:t>I</w:t>
      </w:r>
    </w:p>
    <w:p w14:paraId="2863AF4C" w14:textId="7556FC21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Неправилности </w:t>
      </w:r>
      <w:r w:rsidRPr="00FB70C3">
        <w:rPr>
          <w:rFonts w:ascii="Times New Roman" w:hAnsi="Times New Roman" w:cs="Times New Roman"/>
          <w:lang w:val="sr-Cyrl-RS"/>
        </w:rPr>
        <w:t xml:space="preserve">које су обухваћене налазима приоритета </w:t>
      </w:r>
      <w:r w:rsidRPr="005C495E">
        <w:rPr>
          <w:rFonts w:ascii="Times New Roman" w:hAnsi="Times New Roman" w:cs="Times New Roman"/>
          <w:lang w:val="ru-RU"/>
        </w:rPr>
        <w:t>1</w:t>
      </w:r>
      <w:r>
        <w:rPr>
          <w:rFonts w:ascii="Times New Roman" w:hAnsi="Times New Roman" w:cs="Times New Roman"/>
          <w:lang w:val="sr-Cyrl-RS"/>
        </w:rPr>
        <w:t xml:space="preserve">, </w:t>
      </w:r>
      <w:r w:rsidR="003745C9">
        <w:rPr>
          <w:rFonts w:ascii="Times New Roman" w:hAnsi="Times New Roman" w:cs="Times New Roman"/>
          <w:lang w:val="sr-Cyrl-RS"/>
        </w:rPr>
        <w:t>које је могуће отклонити у року од 90 дана</w:t>
      </w:r>
      <w:r w:rsidRPr="009B63CF">
        <w:rPr>
          <w:rFonts w:ascii="Times New Roman" w:hAnsi="Times New Roman" w:cs="Times New Roman"/>
          <w:lang w:val="sr-Cyrl-RS"/>
        </w:rPr>
        <w:t>.</w:t>
      </w:r>
    </w:p>
    <w:p w14:paraId="1348D1F3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1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1"/>
        <w:gridCol w:w="3260"/>
        <w:gridCol w:w="5335"/>
      </w:tblGrid>
      <w:tr w:rsidR="00774BCE" w:rsidRPr="005C495E" w14:paraId="2847077E" w14:textId="77777777" w:rsidTr="002052A5">
        <w:trPr>
          <w:jc w:val="center"/>
        </w:trPr>
        <w:tc>
          <w:tcPr>
            <w:tcW w:w="421" w:type="dxa"/>
          </w:tcPr>
          <w:p w14:paraId="6BAB1ADC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3260" w:type="dxa"/>
          </w:tcPr>
          <w:p w14:paraId="1E3263FC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Неправилност </w:t>
            </w:r>
          </w:p>
          <w:p w14:paraId="0E3269FB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5335" w:type="dxa"/>
          </w:tcPr>
          <w:p w14:paraId="3F1874D6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неправилност из извештаја о ревизији</w:t>
            </w:r>
          </w:p>
        </w:tc>
      </w:tr>
      <w:tr w:rsidR="00774BCE" w:rsidRPr="005C495E" w14:paraId="37B8940D" w14:textId="77777777" w:rsidTr="002052A5">
        <w:trPr>
          <w:jc w:val="center"/>
        </w:trPr>
        <w:tc>
          <w:tcPr>
            <w:tcW w:w="421" w:type="dxa"/>
          </w:tcPr>
          <w:p w14:paraId="47F726C5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3260" w:type="dxa"/>
          </w:tcPr>
          <w:p w14:paraId="6F971DAB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пис м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135A1B9D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5335" w:type="dxa"/>
          </w:tcPr>
          <w:p w14:paraId="02E21E7F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и описати мере и активности које су предузете ради отклањања неправилности или смањења ризика од појављивања неправилности у будућем пословању</w:t>
            </w:r>
          </w:p>
        </w:tc>
      </w:tr>
      <w:tr w:rsidR="00774BCE" w:rsidRPr="005C495E" w14:paraId="2FEF2185" w14:textId="77777777" w:rsidTr="002052A5">
        <w:trPr>
          <w:jc w:val="center"/>
        </w:trPr>
        <w:tc>
          <w:tcPr>
            <w:tcW w:w="421" w:type="dxa"/>
          </w:tcPr>
          <w:p w14:paraId="3F148D1E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3260" w:type="dxa"/>
          </w:tcPr>
          <w:p w14:paraId="127692F0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Докази који се прилажу уз овај извештај да је мера исправљања предузета</w:t>
            </w:r>
          </w:p>
        </w:tc>
        <w:tc>
          <w:tcPr>
            <w:tcW w:w="5335" w:type="dxa"/>
          </w:tcPr>
          <w:p w14:paraId="69EFCF43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</w:tr>
    </w:tbl>
    <w:p w14:paraId="03E5BF8A" w14:textId="77777777" w:rsidR="00774BCE" w:rsidRDefault="00774BCE" w:rsidP="00774BC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</w:t>
      </w:r>
    </w:p>
    <w:p w14:paraId="1FF1CAE8" w14:textId="77777777" w:rsidR="00774BCE" w:rsidRPr="00D3055A" w:rsidRDefault="00774BCE" w:rsidP="00774BCE">
      <w:pPr>
        <w:rPr>
          <w:rFonts w:ascii="Times New Roman" w:hAnsi="Times New Roman" w:cs="Times New Roman"/>
          <w:lang w:val="ru-RU"/>
        </w:rPr>
        <w:sectPr w:rsidR="00774BCE" w:rsidRPr="00D3055A" w:rsidSect="003745C9">
          <w:footerReference w:type="default" r:id="rId12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lang w:val="sr-Cyrl-RS"/>
        </w:rPr>
        <w:br w:type="page"/>
      </w:r>
      <w:bookmarkStart w:id="2" w:name="_GoBack"/>
      <w:bookmarkEnd w:id="2"/>
    </w:p>
    <w:p w14:paraId="1A01DB7C" w14:textId="606D7C9E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en-US"/>
        </w:rPr>
        <w:lastRenderedPageBreak/>
        <w:t>II</w:t>
      </w:r>
    </w:p>
    <w:p w14:paraId="544DD62C" w14:textId="45743FA3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bookmarkStart w:id="3" w:name="_Hlk528914235"/>
      <w:r w:rsidRPr="000E495C">
        <w:rPr>
          <w:rFonts w:ascii="Times New Roman" w:hAnsi="Times New Roman" w:cs="Times New Roman"/>
          <w:lang w:val="sr-Cyrl-RS"/>
        </w:rPr>
        <w:t xml:space="preserve">Неправилности које су обухваћене налазима приоритета </w:t>
      </w:r>
      <w:bookmarkEnd w:id="3"/>
      <w:r w:rsidRPr="005C495E">
        <w:rPr>
          <w:rFonts w:ascii="Times New Roman" w:hAnsi="Times New Roman" w:cs="Times New Roman"/>
          <w:lang w:val="ru-RU"/>
        </w:rPr>
        <w:t>2</w:t>
      </w:r>
      <w:r w:rsidRPr="000E495C">
        <w:rPr>
          <w:rFonts w:ascii="Times New Roman" w:hAnsi="Times New Roman" w:cs="Times New Roman"/>
          <w:lang w:val="sr-Cyrl-RS"/>
        </w:rPr>
        <w:t xml:space="preserve">, </w:t>
      </w:r>
      <w:r w:rsidR="003745C9">
        <w:rPr>
          <w:rFonts w:ascii="Times New Roman" w:hAnsi="Times New Roman" w:cs="Times New Roman"/>
          <w:lang w:val="sr-Cyrl-RS"/>
        </w:rPr>
        <w:t>које је могуће отклонити у року до годину дана.</w:t>
      </w:r>
      <w:r>
        <w:rPr>
          <w:rFonts w:ascii="Times New Roman" w:hAnsi="Times New Roman" w:cs="Times New Roman"/>
          <w:lang w:val="sr-Cyrl-RS"/>
        </w:rPr>
        <w:t xml:space="preserve"> </w:t>
      </w:r>
    </w:p>
    <w:tbl>
      <w:tblPr>
        <w:tblStyle w:val="TableGrid"/>
        <w:tblW w:w="4909" w:type="pct"/>
        <w:tblInd w:w="108" w:type="dxa"/>
        <w:tblLook w:val="04A0" w:firstRow="1" w:lastRow="0" w:firstColumn="1" w:lastColumn="0" w:noHBand="0" w:noVBand="1"/>
      </w:tblPr>
      <w:tblGrid>
        <w:gridCol w:w="661"/>
        <w:gridCol w:w="3519"/>
        <w:gridCol w:w="3522"/>
        <w:gridCol w:w="3522"/>
        <w:gridCol w:w="3413"/>
      </w:tblGrid>
      <w:tr w:rsidR="00774BCE" w:rsidRPr="007377A6" w14:paraId="1532878B" w14:textId="77777777" w:rsidTr="00A74241">
        <w:trPr>
          <w:trHeight w:val="859"/>
        </w:trPr>
        <w:tc>
          <w:tcPr>
            <w:tcW w:w="226" w:type="pct"/>
          </w:tcPr>
          <w:p w14:paraId="491E43AE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РБ</w:t>
            </w:r>
          </w:p>
        </w:tc>
        <w:tc>
          <w:tcPr>
            <w:tcW w:w="1202" w:type="pct"/>
          </w:tcPr>
          <w:p w14:paraId="2917410E" w14:textId="77777777" w:rsidR="00774BCE" w:rsidRPr="00CC3D04" w:rsidRDefault="00774BCE" w:rsidP="003745C9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Неправилност </w:t>
            </w:r>
          </w:p>
          <w:p w14:paraId="7C277D90" w14:textId="77777777" w:rsidR="00774BCE" w:rsidRPr="00CC3D04" w:rsidRDefault="00774BCE" w:rsidP="003745C9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12090875" w14:textId="77777777" w:rsidR="00774BCE" w:rsidRPr="00CC3D04" w:rsidRDefault="00774BCE" w:rsidP="003745C9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Опис м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7F962FD1" w14:textId="77777777" w:rsidR="00774BCE" w:rsidRPr="00CC3D04" w:rsidRDefault="00774BCE" w:rsidP="003745C9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3FB5516C" w14:textId="70AA1FBC" w:rsidR="00774BCE" w:rsidRPr="00CC3D04" w:rsidRDefault="003745C9" w:rsidP="003745C9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Функција или звање лица</w:t>
            </w:r>
            <w:r w:rsidR="00774BCE"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одговорно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</w:t>
            </w:r>
            <w:r w:rsidR="00774BCE"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за предузимање мере исправљања</w:t>
            </w:r>
          </w:p>
        </w:tc>
        <w:tc>
          <w:tcPr>
            <w:tcW w:w="1166" w:type="pct"/>
          </w:tcPr>
          <w:p w14:paraId="2A0176AD" w14:textId="77777777" w:rsidR="00774BCE" w:rsidRPr="00CC3D04" w:rsidRDefault="00774BCE" w:rsidP="003745C9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ериод у којем се планира предузимање мере исправљања</w:t>
            </w:r>
          </w:p>
        </w:tc>
      </w:tr>
      <w:tr w:rsidR="00774BCE" w:rsidRPr="007377A6" w14:paraId="2C7C215A" w14:textId="77777777" w:rsidTr="00A74241">
        <w:trPr>
          <w:trHeight w:val="859"/>
        </w:trPr>
        <w:tc>
          <w:tcPr>
            <w:tcW w:w="226" w:type="pct"/>
          </w:tcPr>
          <w:p w14:paraId="4E8697EB" w14:textId="77777777" w:rsidR="00774BCE" w:rsidRPr="00CC3D04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</w:t>
            </w:r>
          </w:p>
        </w:tc>
        <w:tc>
          <w:tcPr>
            <w:tcW w:w="1202" w:type="pct"/>
          </w:tcPr>
          <w:p w14:paraId="1C7EE399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неправилност из извештаја о ревизији</w:t>
            </w:r>
          </w:p>
        </w:tc>
        <w:tc>
          <w:tcPr>
            <w:tcW w:w="1203" w:type="pct"/>
          </w:tcPr>
          <w:p w14:paraId="4AEE1429" w14:textId="77777777" w:rsidR="00774BCE" w:rsidRPr="00CC3D04" w:rsidRDefault="00774BCE" w:rsidP="003745C9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и описати мере и активности које ће бити предузете ради отклањања неправилности или смањења ризика од појављивања неправилности у будућем пословању</w:t>
            </w:r>
          </w:p>
        </w:tc>
        <w:tc>
          <w:tcPr>
            <w:tcW w:w="1203" w:type="pct"/>
          </w:tcPr>
          <w:p w14:paraId="2A884FD9" w14:textId="77777777" w:rsidR="00774BCE" w:rsidRPr="00CC3D04" w:rsidRDefault="00774BCE" w:rsidP="003745C9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оје послове обавља или коју функцију врши лице које је одговорно за предузимање мере исправљања</w:t>
            </w:r>
          </w:p>
        </w:tc>
        <w:tc>
          <w:tcPr>
            <w:tcW w:w="1166" w:type="pct"/>
          </w:tcPr>
          <w:p w14:paraId="4A6C0156" w14:textId="77777777" w:rsidR="00774BCE" w:rsidRPr="00CC3D04" w:rsidRDefault="00774BCE" w:rsidP="003745C9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ада или у ком периоду ће бити предузета мера исправљања</w:t>
            </w:r>
          </w:p>
        </w:tc>
      </w:tr>
      <w:tr w:rsidR="00774BCE" w:rsidRPr="007377A6" w14:paraId="44E87347" w14:textId="77777777" w:rsidTr="00A74241">
        <w:trPr>
          <w:trHeight w:val="543"/>
        </w:trPr>
        <w:tc>
          <w:tcPr>
            <w:tcW w:w="226" w:type="pct"/>
          </w:tcPr>
          <w:p w14:paraId="31183CC2" w14:textId="77777777" w:rsidR="00774BCE" w:rsidRPr="00B063D1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02" w:type="pct"/>
          </w:tcPr>
          <w:p w14:paraId="09DFA7C3" w14:textId="77777777" w:rsidR="00774BCE" w:rsidRPr="00B063D1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…</w:t>
            </w:r>
          </w:p>
        </w:tc>
        <w:tc>
          <w:tcPr>
            <w:tcW w:w="1203" w:type="pct"/>
          </w:tcPr>
          <w:p w14:paraId="643389AD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2835A7A3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2D6CE05F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tr w:rsidR="00774BCE" w:rsidRPr="007377A6" w14:paraId="33655A98" w14:textId="77777777" w:rsidTr="00A74241">
        <w:trPr>
          <w:trHeight w:val="435"/>
        </w:trPr>
        <w:tc>
          <w:tcPr>
            <w:tcW w:w="226" w:type="pct"/>
          </w:tcPr>
          <w:p w14:paraId="249B51AC" w14:textId="77777777" w:rsidR="00774BCE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02" w:type="pct"/>
          </w:tcPr>
          <w:p w14:paraId="7598F605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0823030C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4238A61F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1249C709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</w:tbl>
    <w:p w14:paraId="52514725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13232CB0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 w:rsidRPr="00D3055A">
        <w:rPr>
          <w:rFonts w:ascii="Times New Roman" w:hAnsi="Times New Roman" w:cs="Times New Roman"/>
          <w:lang w:val="sr-Cyrl-RS"/>
        </w:rPr>
        <w:t xml:space="preserve">Докази који се прилажу уз овај извештај да </w:t>
      </w:r>
      <w:r>
        <w:rPr>
          <w:rFonts w:ascii="Times New Roman" w:hAnsi="Times New Roman" w:cs="Times New Roman"/>
          <w:lang w:val="sr-Cyrl-RS"/>
        </w:rPr>
        <w:t>ће</w:t>
      </w:r>
      <w:r w:rsidRPr="00D3055A">
        <w:rPr>
          <w:rFonts w:ascii="Times New Roman" w:hAnsi="Times New Roman" w:cs="Times New Roman"/>
          <w:lang w:val="sr-Cyrl-RS"/>
        </w:rPr>
        <w:t xml:space="preserve"> мер</w:t>
      </w:r>
      <w:r>
        <w:rPr>
          <w:rFonts w:ascii="Times New Roman" w:hAnsi="Times New Roman" w:cs="Times New Roman"/>
          <w:lang w:val="sr-Cyrl-RS"/>
        </w:rPr>
        <w:t>е</w:t>
      </w:r>
      <w:r w:rsidRPr="00D3055A">
        <w:rPr>
          <w:rFonts w:ascii="Times New Roman" w:hAnsi="Times New Roman" w:cs="Times New Roman"/>
          <w:lang w:val="sr-Cyrl-RS"/>
        </w:rPr>
        <w:t xml:space="preserve"> исправљања </w:t>
      </w:r>
      <w:r>
        <w:rPr>
          <w:rFonts w:ascii="Times New Roman" w:hAnsi="Times New Roman" w:cs="Times New Roman"/>
          <w:lang w:val="sr-Cyrl-RS"/>
        </w:rPr>
        <w:t xml:space="preserve">бити </w:t>
      </w:r>
      <w:r w:rsidRPr="00D3055A">
        <w:rPr>
          <w:rFonts w:ascii="Times New Roman" w:hAnsi="Times New Roman" w:cs="Times New Roman"/>
          <w:lang w:val="sr-Cyrl-RS"/>
        </w:rPr>
        <w:t>предузет</w:t>
      </w:r>
      <w:r>
        <w:rPr>
          <w:rFonts w:ascii="Times New Roman" w:hAnsi="Times New Roman" w:cs="Times New Roman"/>
          <w:lang w:val="sr-Cyrl-RS"/>
        </w:rPr>
        <w:t>е:</w:t>
      </w:r>
    </w:p>
    <w:p w14:paraId="47761209" w14:textId="6B2C723F" w:rsidR="00774BCE" w:rsidRPr="00D3055A" w:rsidRDefault="00774BCE" w:rsidP="00774B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i/>
          <w:lang w:val="sr-Cyrl-RS"/>
        </w:rPr>
        <w:t>нпр. акциони план</w:t>
      </w:r>
      <w:r w:rsidR="00B43FEC">
        <w:rPr>
          <w:rFonts w:ascii="Times New Roman" w:hAnsi="Times New Roman" w:cs="Times New Roman"/>
          <w:i/>
          <w:lang w:val="sr-Cyrl-RS"/>
        </w:rPr>
        <w:t>…</w:t>
      </w:r>
    </w:p>
    <w:p w14:paraId="179EC2A8" w14:textId="77777777" w:rsidR="00774BCE" w:rsidRDefault="00774BCE" w:rsidP="00774BCE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br w:type="page"/>
      </w:r>
    </w:p>
    <w:p w14:paraId="409E6346" w14:textId="77777777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en-US"/>
        </w:rPr>
        <w:lastRenderedPageBreak/>
        <w:t>III</w:t>
      </w:r>
    </w:p>
    <w:p w14:paraId="17534FC5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7227FC26" w14:textId="523BFA4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CS"/>
        </w:rPr>
        <w:t>Н</w:t>
      </w:r>
      <w:proofErr w:type="spellStart"/>
      <w:r w:rsidRPr="00693B14">
        <w:rPr>
          <w:rFonts w:ascii="Times New Roman" w:hAnsi="Times New Roman" w:cs="Times New Roman"/>
          <w:lang w:val="sr-Cyrl-RS"/>
        </w:rPr>
        <w:t>еправилности</w:t>
      </w:r>
      <w:proofErr w:type="spellEnd"/>
      <w:r w:rsidRPr="00693B14">
        <w:rPr>
          <w:rFonts w:ascii="Times New Roman" w:hAnsi="Times New Roman" w:cs="Times New Roman"/>
          <w:lang w:val="sr-Cyrl-RS"/>
        </w:rPr>
        <w:t xml:space="preserve"> које су обухваћене налазима приоритета </w:t>
      </w:r>
      <w:r w:rsidRPr="005C495E">
        <w:rPr>
          <w:rFonts w:ascii="Times New Roman" w:hAnsi="Times New Roman" w:cs="Times New Roman"/>
          <w:lang w:val="ru-RU"/>
        </w:rPr>
        <w:t>3</w:t>
      </w:r>
      <w:r w:rsidR="00B43FEC">
        <w:rPr>
          <w:rFonts w:ascii="Times New Roman" w:hAnsi="Times New Roman" w:cs="Times New Roman"/>
          <w:lang w:val="ru-RU"/>
        </w:rPr>
        <w:t>,</w:t>
      </w:r>
      <w:r>
        <w:rPr>
          <w:rFonts w:ascii="Times New Roman" w:hAnsi="Times New Roman" w:cs="Times New Roman"/>
          <w:lang w:val="sr-Cyrl-RS"/>
        </w:rPr>
        <w:t xml:space="preserve"> </w:t>
      </w:r>
      <w:r w:rsidRPr="00693B14">
        <w:rPr>
          <w:rFonts w:ascii="Times New Roman" w:hAnsi="Times New Roman" w:cs="Times New Roman"/>
          <w:lang w:val="sr-Cyrl-RS"/>
        </w:rPr>
        <w:t>кој</w:t>
      </w:r>
      <w:r>
        <w:rPr>
          <w:rFonts w:ascii="Times New Roman" w:hAnsi="Times New Roman" w:cs="Times New Roman"/>
          <w:lang w:val="sr-Cyrl-RS"/>
        </w:rPr>
        <w:t>е</w:t>
      </w:r>
      <w:r w:rsidRPr="00693B14">
        <w:rPr>
          <w:rFonts w:ascii="Times New Roman" w:hAnsi="Times New Roman" w:cs="Times New Roman"/>
          <w:lang w:val="sr-Cyrl-RS"/>
        </w:rPr>
        <w:t xml:space="preserve"> </w:t>
      </w:r>
      <w:r w:rsidR="00B43FEC">
        <w:rPr>
          <w:rFonts w:ascii="Times New Roman" w:hAnsi="Times New Roman" w:cs="Times New Roman"/>
          <w:lang w:val="sr-Cyrl-RS"/>
        </w:rPr>
        <w:t>је могуће отклонити у року од једне до три године</w:t>
      </w:r>
      <w:r>
        <w:rPr>
          <w:rFonts w:ascii="Times New Roman" w:hAnsi="Times New Roman" w:cs="Times New Roman"/>
          <w:lang w:val="sr-Cyrl-RS"/>
        </w:rPr>
        <w:t>.</w:t>
      </w:r>
    </w:p>
    <w:tbl>
      <w:tblPr>
        <w:tblStyle w:val="TableGrid"/>
        <w:tblW w:w="4909" w:type="pct"/>
        <w:tblInd w:w="108" w:type="dxa"/>
        <w:tblLook w:val="04A0" w:firstRow="1" w:lastRow="0" w:firstColumn="1" w:lastColumn="0" w:noHBand="0" w:noVBand="1"/>
      </w:tblPr>
      <w:tblGrid>
        <w:gridCol w:w="661"/>
        <w:gridCol w:w="3519"/>
        <w:gridCol w:w="3522"/>
        <w:gridCol w:w="3522"/>
        <w:gridCol w:w="3413"/>
      </w:tblGrid>
      <w:tr w:rsidR="00B43FEC" w:rsidRPr="00243A54" w14:paraId="1F67CE13" w14:textId="77777777" w:rsidTr="00B43FEC">
        <w:trPr>
          <w:trHeight w:val="842"/>
        </w:trPr>
        <w:tc>
          <w:tcPr>
            <w:tcW w:w="226" w:type="pct"/>
          </w:tcPr>
          <w:p w14:paraId="030137DE" w14:textId="2CE811FA" w:rsidR="00B43FEC" w:rsidRPr="00243A54" w:rsidRDefault="00B43FEC" w:rsidP="00B43FE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РБ</w:t>
            </w:r>
          </w:p>
        </w:tc>
        <w:tc>
          <w:tcPr>
            <w:tcW w:w="1202" w:type="pct"/>
          </w:tcPr>
          <w:p w14:paraId="5E06703F" w14:textId="77777777" w:rsidR="00B43FEC" w:rsidRPr="00CC3D04" w:rsidRDefault="00B43FEC" w:rsidP="00B43FEC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Неправилност </w:t>
            </w:r>
          </w:p>
          <w:p w14:paraId="1788AB49" w14:textId="77777777" w:rsidR="00B43FEC" w:rsidRPr="00243A54" w:rsidRDefault="00B43FEC" w:rsidP="00B43FEC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380D0537" w14:textId="77777777" w:rsidR="00B43FEC" w:rsidRPr="00CC3D04" w:rsidRDefault="00B43FEC" w:rsidP="00B43FEC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Опис м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6CC48892" w14:textId="77777777" w:rsidR="00B43FEC" w:rsidRPr="00243A54" w:rsidRDefault="00B43FEC" w:rsidP="00B43FEC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4AB83A68" w14:textId="6E68A39A" w:rsidR="00B43FEC" w:rsidRPr="00243A54" w:rsidRDefault="00B43FEC" w:rsidP="00B43FEC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Функција или звање лица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одговорно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за предузимање мере исправљања</w:t>
            </w:r>
          </w:p>
        </w:tc>
        <w:tc>
          <w:tcPr>
            <w:tcW w:w="1166" w:type="pct"/>
          </w:tcPr>
          <w:p w14:paraId="18A57AE1" w14:textId="60039E35" w:rsidR="00B43FEC" w:rsidRPr="00243A54" w:rsidRDefault="00B43FEC" w:rsidP="00B43FEC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ериод у којем се планира предузимање мере исправљања</w:t>
            </w:r>
          </w:p>
        </w:tc>
      </w:tr>
      <w:tr w:rsidR="00B43FEC" w:rsidRPr="00243A54" w14:paraId="5C1F7584" w14:textId="77777777" w:rsidTr="00B43FEC">
        <w:trPr>
          <w:trHeight w:val="842"/>
        </w:trPr>
        <w:tc>
          <w:tcPr>
            <w:tcW w:w="226" w:type="pct"/>
          </w:tcPr>
          <w:p w14:paraId="6C597B8D" w14:textId="7AC9BA08" w:rsidR="00B43FEC" w:rsidRPr="00243A54" w:rsidRDefault="00B43FEC" w:rsidP="00B43FE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</w:t>
            </w:r>
          </w:p>
        </w:tc>
        <w:tc>
          <w:tcPr>
            <w:tcW w:w="1202" w:type="pct"/>
          </w:tcPr>
          <w:p w14:paraId="3FE5C975" w14:textId="25390F19" w:rsidR="00B43FEC" w:rsidRPr="00243A54" w:rsidRDefault="00B43FEC" w:rsidP="00B43FEC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неправилност из извештаја о ревизији</w:t>
            </w:r>
          </w:p>
        </w:tc>
        <w:tc>
          <w:tcPr>
            <w:tcW w:w="1203" w:type="pct"/>
          </w:tcPr>
          <w:p w14:paraId="6D6E6372" w14:textId="70795BFC" w:rsidR="00B43FEC" w:rsidRPr="00243A54" w:rsidRDefault="00B43FEC" w:rsidP="00B43FEC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и описати мере и активности које ће бити предузете ради отклањања неправилности или смањења ризика од појављивања неправилности у будућем пословању</w:t>
            </w:r>
          </w:p>
        </w:tc>
        <w:tc>
          <w:tcPr>
            <w:tcW w:w="1203" w:type="pct"/>
          </w:tcPr>
          <w:p w14:paraId="3EE9F35E" w14:textId="4DCDF1EB" w:rsidR="00B43FEC" w:rsidRPr="00243A54" w:rsidRDefault="00B43FEC" w:rsidP="00B43FEC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оје послове обавља или коју функцију врши лице које је одговорно за предузимање мере исправљања</w:t>
            </w:r>
          </w:p>
        </w:tc>
        <w:tc>
          <w:tcPr>
            <w:tcW w:w="1166" w:type="pct"/>
          </w:tcPr>
          <w:p w14:paraId="302A26CE" w14:textId="1042BD30" w:rsidR="00B43FEC" w:rsidRPr="00243A54" w:rsidRDefault="00B43FEC" w:rsidP="00B43FEC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ада или у ком периоду ће бити предузета мера исправљања</w:t>
            </w:r>
          </w:p>
        </w:tc>
      </w:tr>
      <w:tr w:rsidR="00774BCE" w:rsidRPr="00243A54" w14:paraId="02AA9B97" w14:textId="77777777" w:rsidTr="00B43FEC">
        <w:trPr>
          <w:trHeight w:val="519"/>
        </w:trPr>
        <w:tc>
          <w:tcPr>
            <w:tcW w:w="226" w:type="pct"/>
          </w:tcPr>
          <w:p w14:paraId="3DEC2A23" w14:textId="77777777" w:rsidR="00774BCE" w:rsidRPr="00B063D1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02" w:type="pct"/>
          </w:tcPr>
          <w:p w14:paraId="28194ABF" w14:textId="77777777" w:rsidR="00774BCE" w:rsidRPr="00B063D1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…</w:t>
            </w:r>
          </w:p>
        </w:tc>
        <w:tc>
          <w:tcPr>
            <w:tcW w:w="1203" w:type="pct"/>
          </w:tcPr>
          <w:p w14:paraId="6D55468B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7B80356F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008ED5BE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tr w:rsidR="00774BCE" w:rsidRPr="00243A54" w14:paraId="2EC313C7" w14:textId="77777777" w:rsidTr="00B43FEC">
        <w:trPr>
          <w:trHeight w:val="586"/>
        </w:trPr>
        <w:tc>
          <w:tcPr>
            <w:tcW w:w="226" w:type="pct"/>
          </w:tcPr>
          <w:p w14:paraId="661FA0DC" w14:textId="77777777" w:rsidR="00774BCE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02" w:type="pct"/>
          </w:tcPr>
          <w:p w14:paraId="666AF551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30520A68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5665F36C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2038668E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</w:tbl>
    <w:p w14:paraId="0CDA89FF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36ECA0CD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 w:rsidRPr="00D3055A">
        <w:rPr>
          <w:rFonts w:ascii="Times New Roman" w:hAnsi="Times New Roman" w:cs="Times New Roman"/>
          <w:lang w:val="sr-Cyrl-RS"/>
        </w:rPr>
        <w:t xml:space="preserve">Докази који се прилажу уз овај извештај да </w:t>
      </w:r>
      <w:r>
        <w:rPr>
          <w:rFonts w:ascii="Times New Roman" w:hAnsi="Times New Roman" w:cs="Times New Roman"/>
          <w:lang w:val="sr-Cyrl-RS"/>
        </w:rPr>
        <w:t>ће</w:t>
      </w:r>
      <w:r w:rsidRPr="00D3055A">
        <w:rPr>
          <w:rFonts w:ascii="Times New Roman" w:hAnsi="Times New Roman" w:cs="Times New Roman"/>
          <w:lang w:val="sr-Cyrl-RS"/>
        </w:rPr>
        <w:t xml:space="preserve"> мер</w:t>
      </w:r>
      <w:r>
        <w:rPr>
          <w:rFonts w:ascii="Times New Roman" w:hAnsi="Times New Roman" w:cs="Times New Roman"/>
          <w:lang w:val="sr-Cyrl-RS"/>
        </w:rPr>
        <w:t>е</w:t>
      </w:r>
      <w:r w:rsidRPr="00D3055A">
        <w:rPr>
          <w:rFonts w:ascii="Times New Roman" w:hAnsi="Times New Roman" w:cs="Times New Roman"/>
          <w:lang w:val="sr-Cyrl-RS"/>
        </w:rPr>
        <w:t xml:space="preserve"> исправљања </w:t>
      </w:r>
      <w:r>
        <w:rPr>
          <w:rFonts w:ascii="Times New Roman" w:hAnsi="Times New Roman" w:cs="Times New Roman"/>
          <w:lang w:val="sr-Cyrl-RS"/>
        </w:rPr>
        <w:t xml:space="preserve">бити </w:t>
      </w:r>
      <w:r w:rsidRPr="00D3055A">
        <w:rPr>
          <w:rFonts w:ascii="Times New Roman" w:hAnsi="Times New Roman" w:cs="Times New Roman"/>
          <w:lang w:val="sr-Cyrl-RS"/>
        </w:rPr>
        <w:t>предузет</w:t>
      </w:r>
      <w:r>
        <w:rPr>
          <w:rFonts w:ascii="Times New Roman" w:hAnsi="Times New Roman" w:cs="Times New Roman"/>
          <w:lang w:val="sr-Cyrl-RS"/>
        </w:rPr>
        <w:t>е:</w:t>
      </w:r>
    </w:p>
    <w:p w14:paraId="2EE1B5E9" w14:textId="384BF354" w:rsidR="00774BCE" w:rsidRPr="00D3055A" w:rsidRDefault="00774BCE" w:rsidP="00774B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i/>
          <w:lang w:val="sr-Cyrl-RS"/>
        </w:rPr>
        <w:t>нпр. акциони план</w:t>
      </w:r>
      <w:r w:rsidR="00B43FEC">
        <w:rPr>
          <w:rFonts w:ascii="Times New Roman" w:hAnsi="Times New Roman" w:cs="Times New Roman"/>
          <w:i/>
          <w:lang w:val="sr-Cyrl-RS"/>
        </w:rPr>
        <w:t>…</w:t>
      </w:r>
    </w:p>
    <w:p w14:paraId="240C7287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bookmarkEnd w:id="1"/>
    <w:p w14:paraId="7D357450" w14:textId="2327B9E6" w:rsidR="00B11F94" w:rsidRDefault="00B11F94" w:rsidP="00774BCE">
      <w:pPr>
        <w:rPr>
          <w:rFonts w:ascii="Times New Roman" w:hAnsi="Times New Roman" w:cs="Times New Roman"/>
          <w:sz w:val="24"/>
          <w:szCs w:val="24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Доказ</w:t>
      </w:r>
      <w:r w:rsidR="00517DAA" w:rsidRPr="003F5A0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3F5A01">
        <w:rPr>
          <w:rFonts w:ascii="Times New Roman" w:hAnsi="Times New Roman" w:cs="Times New Roman"/>
          <w:sz w:val="24"/>
          <w:szCs w:val="24"/>
          <w:lang w:val="sr-Cyrl-CS"/>
        </w:rPr>
        <w:t xml:space="preserve"> о отклањању неправилности достав</w:t>
      </w:r>
      <w:r w:rsidR="00920E0E" w:rsidRPr="003F5A01">
        <w:rPr>
          <w:rFonts w:ascii="Times New Roman" w:hAnsi="Times New Roman" w:cs="Times New Roman"/>
          <w:sz w:val="24"/>
          <w:szCs w:val="24"/>
          <w:lang w:val="sr-Cyrl-CS"/>
        </w:rPr>
        <w:t>љају се у прилогу извештаја.</w:t>
      </w:r>
    </w:p>
    <w:p w14:paraId="1D4A3AFE" w14:textId="77777777" w:rsidR="00856B45" w:rsidRDefault="00856B45" w:rsidP="00774BCE">
      <w:pPr>
        <w:rPr>
          <w:rFonts w:ascii="Times New Roman" w:hAnsi="Times New Roman"/>
          <w:sz w:val="24"/>
          <w:szCs w:val="24"/>
        </w:rPr>
      </w:pPr>
    </w:p>
    <w:p w14:paraId="1B2892E2" w14:textId="09E47ADE" w:rsidR="00856B45" w:rsidRPr="00856B45" w:rsidRDefault="00856B45" w:rsidP="00774B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Доказе о отклањању неправилности обухваћених налазима другог и трећег приоритета доставићемо након истека </w:t>
      </w:r>
      <w:proofErr w:type="spellStart"/>
      <w:r>
        <w:rPr>
          <w:rFonts w:ascii="Times New Roman" w:hAnsi="Times New Roman"/>
          <w:sz w:val="24"/>
          <w:szCs w:val="24"/>
          <w:lang w:val="sr-Cyrl-CS"/>
        </w:rPr>
        <w:t>рока</w:t>
      </w:r>
      <w:proofErr w:type="spellEnd"/>
      <w:r>
        <w:rPr>
          <w:rFonts w:ascii="Times New Roman" w:hAnsi="Times New Roman"/>
          <w:sz w:val="24"/>
          <w:szCs w:val="24"/>
          <w:lang w:val="sr-Cyrl-CS"/>
        </w:rPr>
        <w:t xml:space="preserve"> за предузимање мера.</w:t>
      </w:r>
    </w:p>
    <w:p w14:paraId="1C04B13A" w14:textId="77777777" w:rsidR="00B43FEC" w:rsidRPr="003F5A01" w:rsidRDefault="00B43FEC" w:rsidP="00774BCE">
      <w:pPr>
        <w:rPr>
          <w:rFonts w:ascii="Times New Roman" w:hAnsi="Times New Roman" w:cs="Times New Roman"/>
          <w:sz w:val="24"/>
          <w:szCs w:val="24"/>
          <w:lang w:val="sr-Cyrl-CS"/>
        </w:rPr>
      </w:pPr>
    </w:p>
    <w:p w14:paraId="7A3B20AF" w14:textId="77777777" w:rsidR="00920E0E" w:rsidRPr="003F5A01" w:rsidRDefault="002D6296" w:rsidP="00920E0E">
      <w:pPr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Функција</w:t>
      </w:r>
    </w:p>
    <w:p w14:paraId="4961E5FD" w14:textId="77777777" w:rsidR="00B11F94" w:rsidRPr="003F5A01" w:rsidRDefault="00B11F94" w:rsidP="00920E0E">
      <w:pPr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ИМЕ И ПРЕЗИМЕ</w:t>
      </w:r>
    </w:p>
    <w:p w14:paraId="4BC10409" w14:textId="77777777" w:rsidR="002D6296" w:rsidRDefault="002D6296" w:rsidP="00920E0E">
      <w:pPr>
        <w:spacing w:after="0"/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_____________________</w:t>
      </w:r>
    </w:p>
    <w:p w14:paraId="46C4A10A" w14:textId="77777777" w:rsidR="00A63936" w:rsidRPr="004F12BF" w:rsidRDefault="002D6296" w:rsidP="004F12BF">
      <w:pPr>
        <w:spacing w:after="0"/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(потпис)</w:t>
      </w:r>
    </w:p>
    <w:sectPr w:rsidR="00A63936" w:rsidRPr="004F12BF" w:rsidSect="00856B45">
      <w:headerReference w:type="default" r:id="rId13"/>
      <w:footerReference w:type="default" r:id="rId14"/>
      <w:pgSz w:w="16838" w:h="11906" w:orient="landscape" w:code="9"/>
      <w:pgMar w:top="1008" w:right="994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55DB34" w14:textId="77777777" w:rsidR="00607C73" w:rsidRDefault="00607C73" w:rsidP="00856B45">
      <w:pPr>
        <w:spacing w:after="0" w:line="240" w:lineRule="auto"/>
      </w:pPr>
      <w:r>
        <w:separator/>
      </w:r>
    </w:p>
  </w:endnote>
  <w:endnote w:type="continuationSeparator" w:id="0">
    <w:p w14:paraId="14E1EC93" w14:textId="77777777" w:rsidR="00607C73" w:rsidRDefault="00607C73" w:rsidP="00856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5544656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E976A66" w14:textId="25F97278" w:rsidR="00850118" w:rsidRPr="00850118" w:rsidRDefault="00850118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85011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5011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50118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5011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B4AEBB9" w14:textId="77777777" w:rsidR="00850118" w:rsidRPr="00850118" w:rsidRDefault="00850118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8254475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68DE5FB7" w14:textId="58C5AA58" w:rsidR="00850118" w:rsidRPr="00850118" w:rsidRDefault="00850118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85011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5011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50118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5011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BAA7EDA" w14:textId="77777777" w:rsidR="00856B45" w:rsidRDefault="00856B4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EAB567" w14:textId="77777777" w:rsidR="00607C73" w:rsidRDefault="00607C73" w:rsidP="00856B45">
      <w:pPr>
        <w:spacing w:after="0" w:line="240" w:lineRule="auto"/>
      </w:pPr>
      <w:r>
        <w:separator/>
      </w:r>
    </w:p>
  </w:footnote>
  <w:footnote w:type="continuationSeparator" w:id="0">
    <w:p w14:paraId="3F226E69" w14:textId="77777777" w:rsidR="00607C73" w:rsidRDefault="00607C73" w:rsidP="00856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079081" w14:textId="77777777" w:rsidR="00856B45" w:rsidRDefault="00856B4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2776C0"/>
    <w:multiLevelType w:val="hybridMultilevel"/>
    <w:tmpl w:val="0BA0455C"/>
    <w:lvl w:ilvl="0" w:tplc="68E449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A9E2F72"/>
    <w:multiLevelType w:val="multilevel"/>
    <w:tmpl w:val="833C07C6"/>
    <w:lvl w:ilvl="0">
      <w:start w:val="1"/>
      <w:numFmt w:val="bullet"/>
      <w:pStyle w:val="a"/>
      <w:lvlText w:val=""/>
      <w:lvlJc w:val="left"/>
      <w:pPr>
        <w:ind w:left="1692" w:hanging="432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4806" w:hanging="576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3398" w:hanging="72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2124" w:hanging="864"/>
      </w:pPr>
    </w:lvl>
    <w:lvl w:ilvl="4">
      <w:start w:val="1"/>
      <w:numFmt w:val="decimal"/>
      <w:lvlText w:val="%1.%2.%3.%4.%5"/>
      <w:lvlJc w:val="left"/>
      <w:pPr>
        <w:ind w:left="2268" w:hanging="1008"/>
      </w:pPr>
    </w:lvl>
    <w:lvl w:ilvl="5">
      <w:start w:val="1"/>
      <w:numFmt w:val="decimal"/>
      <w:lvlText w:val="%1.%2.%3.%4.%5.%6"/>
      <w:lvlJc w:val="left"/>
      <w:pPr>
        <w:ind w:left="2412" w:hanging="1152"/>
      </w:pPr>
    </w:lvl>
    <w:lvl w:ilvl="6">
      <w:start w:val="1"/>
      <w:numFmt w:val="decimal"/>
      <w:lvlText w:val="%1.%2.%3.%4.%5.%6.%7"/>
      <w:lvlJc w:val="left"/>
      <w:pPr>
        <w:ind w:left="2556" w:hanging="1296"/>
      </w:pPr>
    </w:lvl>
    <w:lvl w:ilvl="7">
      <w:start w:val="1"/>
      <w:numFmt w:val="decimal"/>
      <w:lvlText w:val="%1.%2.%3.%4.%5.%6.%7.%8"/>
      <w:lvlJc w:val="left"/>
      <w:pPr>
        <w:ind w:left="2700" w:hanging="1440"/>
      </w:pPr>
    </w:lvl>
    <w:lvl w:ilvl="8">
      <w:start w:val="1"/>
      <w:numFmt w:val="decimal"/>
      <w:lvlText w:val="%1.%2.%3.%4.%5.%6.%7.%8.%9"/>
      <w:lvlJc w:val="left"/>
      <w:pPr>
        <w:ind w:left="2844" w:hanging="1584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zGzNDY0NjUwt7RU0lEKTi0uzszPAykwrAUACDVNNSwAAAA="/>
  </w:docVars>
  <w:rsids>
    <w:rsidRoot w:val="002019F5"/>
    <w:rsid w:val="000D15CF"/>
    <w:rsid w:val="000E495C"/>
    <w:rsid w:val="00130952"/>
    <w:rsid w:val="00134A9A"/>
    <w:rsid w:val="002019F5"/>
    <w:rsid w:val="00204AB7"/>
    <w:rsid w:val="002052A5"/>
    <w:rsid w:val="00205D88"/>
    <w:rsid w:val="00256FCE"/>
    <w:rsid w:val="002D6296"/>
    <w:rsid w:val="003111F9"/>
    <w:rsid w:val="0032509B"/>
    <w:rsid w:val="003745C9"/>
    <w:rsid w:val="003947B1"/>
    <w:rsid w:val="003D1AE2"/>
    <w:rsid w:val="003F5A01"/>
    <w:rsid w:val="00406202"/>
    <w:rsid w:val="0041686D"/>
    <w:rsid w:val="00474E6C"/>
    <w:rsid w:val="0047678D"/>
    <w:rsid w:val="004C0B32"/>
    <w:rsid w:val="004D1EEB"/>
    <w:rsid w:val="004F12BF"/>
    <w:rsid w:val="00517DAA"/>
    <w:rsid w:val="005A563C"/>
    <w:rsid w:val="005C495E"/>
    <w:rsid w:val="00607C73"/>
    <w:rsid w:val="006171A8"/>
    <w:rsid w:val="00681521"/>
    <w:rsid w:val="00691B78"/>
    <w:rsid w:val="00693B14"/>
    <w:rsid w:val="006960E8"/>
    <w:rsid w:val="006D1D44"/>
    <w:rsid w:val="0072613D"/>
    <w:rsid w:val="007377A6"/>
    <w:rsid w:val="00767F3C"/>
    <w:rsid w:val="00774BCE"/>
    <w:rsid w:val="008407F0"/>
    <w:rsid w:val="00843F6D"/>
    <w:rsid w:val="00850118"/>
    <w:rsid w:val="00856B45"/>
    <w:rsid w:val="00920E0E"/>
    <w:rsid w:val="00955556"/>
    <w:rsid w:val="00961236"/>
    <w:rsid w:val="00991A57"/>
    <w:rsid w:val="009B63CF"/>
    <w:rsid w:val="009C21A6"/>
    <w:rsid w:val="009E2896"/>
    <w:rsid w:val="00A04890"/>
    <w:rsid w:val="00A23A3F"/>
    <w:rsid w:val="00A63936"/>
    <w:rsid w:val="00A65163"/>
    <w:rsid w:val="00A74241"/>
    <w:rsid w:val="00AA6D4A"/>
    <w:rsid w:val="00B00DFF"/>
    <w:rsid w:val="00B063D1"/>
    <w:rsid w:val="00B11F94"/>
    <w:rsid w:val="00B43FEC"/>
    <w:rsid w:val="00B45475"/>
    <w:rsid w:val="00B76F1D"/>
    <w:rsid w:val="00BD0C0F"/>
    <w:rsid w:val="00C05669"/>
    <w:rsid w:val="00C56A44"/>
    <w:rsid w:val="00CC3D04"/>
    <w:rsid w:val="00CD7727"/>
    <w:rsid w:val="00CE7672"/>
    <w:rsid w:val="00D25BCD"/>
    <w:rsid w:val="00D3055A"/>
    <w:rsid w:val="00D6777B"/>
    <w:rsid w:val="00DA0C7C"/>
    <w:rsid w:val="00E275F0"/>
    <w:rsid w:val="00E408C1"/>
    <w:rsid w:val="00E956ED"/>
    <w:rsid w:val="00F02960"/>
    <w:rsid w:val="00F25732"/>
    <w:rsid w:val="00FB70C3"/>
    <w:rsid w:val="00FE6229"/>
    <w:rsid w:val="00FF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C79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0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Наброј тачке Char"/>
    <w:basedOn w:val="DefaultParagraphFont"/>
    <w:link w:val="a"/>
    <w:locked/>
    <w:rsid w:val="00FB70C3"/>
    <w:rPr>
      <w:rFonts w:ascii="Arial" w:eastAsia="Times New Roman" w:hAnsi="Arial" w:cs="Arial"/>
      <w:bCs/>
    </w:rPr>
  </w:style>
  <w:style w:type="paragraph" w:customStyle="1" w:styleId="a">
    <w:name w:val="Наброј тачке"/>
    <w:basedOn w:val="Heading3"/>
    <w:link w:val="Char"/>
    <w:qFormat/>
    <w:rsid w:val="00FB70C3"/>
    <w:pPr>
      <w:keepNext w:val="0"/>
      <w:keepLines w:val="0"/>
      <w:numPr>
        <w:numId w:val="1"/>
      </w:numPr>
      <w:spacing w:before="0" w:line="240" w:lineRule="auto"/>
      <w:ind w:left="990" w:hanging="270"/>
    </w:pPr>
    <w:rPr>
      <w:rFonts w:ascii="Arial" w:eastAsia="Times New Roman" w:hAnsi="Arial" w:cs="Arial"/>
      <w:bCs/>
      <w:color w:val="auto"/>
      <w:sz w:val="22"/>
      <w:szCs w:val="22"/>
    </w:rPr>
  </w:style>
  <w:style w:type="character" w:styleId="FootnoteReference">
    <w:name w:val="footnote reference"/>
    <w:semiHidden/>
    <w:unhideWhenUsed/>
    <w:rsid w:val="00FB70C3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0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4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9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9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0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6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B45"/>
  </w:style>
  <w:style w:type="paragraph" w:styleId="Footer">
    <w:name w:val="footer"/>
    <w:basedOn w:val="Normal"/>
    <w:link w:val="FooterChar"/>
    <w:uiPriority w:val="99"/>
    <w:unhideWhenUsed/>
    <w:rsid w:val="00856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B4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0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Наброј тачке Char"/>
    <w:basedOn w:val="DefaultParagraphFont"/>
    <w:link w:val="a"/>
    <w:locked/>
    <w:rsid w:val="00FB70C3"/>
    <w:rPr>
      <w:rFonts w:ascii="Arial" w:eastAsia="Times New Roman" w:hAnsi="Arial" w:cs="Arial"/>
      <w:bCs/>
    </w:rPr>
  </w:style>
  <w:style w:type="paragraph" w:customStyle="1" w:styleId="a">
    <w:name w:val="Наброј тачке"/>
    <w:basedOn w:val="Heading3"/>
    <w:link w:val="Char"/>
    <w:qFormat/>
    <w:rsid w:val="00FB70C3"/>
    <w:pPr>
      <w:keepNext w:val="0"/>
      <w:keepLines w:val="0"/>
      <w:numPr>
        <w:numId w:val="1"/>
      </w:numPr>
      <w:spacing w:before="0" w:line="240" w:lineRule="auto"/>
      <w:ind w:left="990" w:hanging="270"/>
    </w:pPr>
    <w:rPr>
      <w:rFonts w:ascii="Arial" w:eastAsia="Times New Roman" w:hAnsi="Arial" w:cs="Arial"/>
      <w:bCs/>
      <w:color w:val="auto"/>
      <w:sz w:val="22"/>
      <w:szCs w:val="22"/>
    </w:rPr>
  </w:style>
  <w:style w:type="character" w:styleId="FootnoteReference">
    <w:name w:val="footnote reference"/>
    <w:semiHidden/>
    <w:unhideWhenUsed/>
    <w:rsid w:val="00FB70C3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0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4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9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9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0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6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B45"/>
  </w:style>
  <w:style w:type="paragraph" w:styleId="Footer">
    <w:name w:val="footer"/>
    <w:basedOn w:val="Normal"/>
    <w:link w:val="FooterChar"/>
    <w:uiPriority w:val="99"/>
    <w:unhideWhenUsed/>
    <w:rsid w:val="00856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B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21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27D6A7888324D47B38FE81938A9AFDB" ma:contentTypeVersion="17" ma:contentTypeDescription="Креирајте нови документ." ma:contentTypeScope="" ma:versionID="7c578b1f9ddc622af712997ec6a5064a">
  <xsd:schema xmlns:xsd="http://www.w3.org/2001/XMLSchema" xmlns:xs="http://www.w3.org/2001/XMLSchema" xmlns:p="http://schemas.microsoft.com/office/2006/metadata/properties" xmlns:ns1="http://schemas.microsoft.com/sharepoint/v3" xmlns:ns2="d454fd34-5e04-4967-9376-7dede498bd6b" xmlns:ns3="a667448d-fcc9-4234-8ccf-cc07f4fc3699" targetNamespace="http://schemas.microsoft.com/office/2006/metadata/properties" ma:root="true" ma:fieldsID="dbfb774876885b9002abd2b2c4aefb57" ns1:_="" ns2:_="" ns3:_="">
    <xsd:import namespace="http://schemas.microsoft.com/sharepoint/v3"/>
    <xsd:import namespace="d454fd34-5e04-4967-9376-7dede498bd6b"/>
    <xsd:import namespace="a667448d-fcc9-4234-8ccf-cc07f4fc369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RoutingRuleDescription" minOccurs="0"/>
                <xsd:element ref="ns2:Наслов_x0020__x0028_опис_x0029_" minOccurs="0"/>
                <xsd:element ref="ns2:Редни_x0020_број" minOccurs="0"/>
                <xsd:element ref="ns3:_x0422__x0438__x043f__x0020__x0434__x043e__x043a__x0443__x043c__x0435__x043d__x0442__x043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11" nillable="true" ma:displayName="Opi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54fd34-5e04-4967-9376-7dede498bd6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Вредност ID-а документа" ma:description="Овој ставци је додељена вредност ID-а документа." ma:internalName="_dlc_DocId" ma:readOnly="true">
      <xsd:simpleType>
        <xsd:restriction base="dms:Text"/>
      </xsd:simpleType>
    </xsd:element>
    <xsd:element name="_dlc_DocIdUrl" ma:index="9" nillable="true" ma:displayName="ID документа" ma:description="Трајна веза ка овом документу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Наслов_x0020__x0028_опис_x0029_" ma:index="12" nillable="true" ma:displayName="Наслов (опис)" ma:description="Опис документа, фолдера" ma:hidden="true" ma:internalName="_x041d__x0430__x0441__x043b__x043e__x0432__x0020__x0028__x043e__x043f__x0438__x0441__x0029_" ma:readOnly="false">
      <xsd:simpleType>
        <xsd:restriction base="dms:Text">
          <xsd:maxLength value="255"/>
        </xsd:restriction>
      </xsd:simpleType>
    </xsd:element>
    <xsd:element name="Редни_x0020_број" ma:index="13" nillable="true" ma:displayName="Редни број" ma:decimals="0" ma:hidden="true" ma:indexed="true" ma:internalName="_x0420__x0435__x0434__x043d__x0438__x0020__x0431__x0440__x043e__x0458_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7448d-fcc9-4234-8ccf-cc07f4fc3699" elementFormDefault="qualified">
    <xsd:import namespace="http://schemas.microsoft.com/office/2006/documentManagement/types"/>
    <xsd:import namespace="http://schemas.microsoft.com/office/infopath/2007/PartnerControls"/>
    <xsd:element name="_x0422__x0438__x043f__x0020__x0434__x043e__x043a__x0443__x043c__x0435__x043d__x0442__x0430_" ma:index="15" nillable="true" ma:displayName="Тип документа" ma:format="Dropdown" ma:internalName="_x0422__x0438__x043f__x0020__x0434__x043e__x043a__x0443__x043c__x0435__x043d__x0442__x0430_">
      <xsd:simpleType>
        <xsd:restriction base="dms:Choice">
          <xsd:enumeration value="Flowchart"/>
          <xsd:enumeration value="Текст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адржаја"/>
        <xsd:element ref="dc:title" minOccurs="0" maxOccurs="1" ma:index="4" ma:displayName="Наслов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Редни_x0020_број xmlns="d454fd34-5e04-4967-9376-7dede498bd6b" xsi:nil="true"/>
    <_x0422__x0438__x043f__x0020__x0434__x043e__x043a__x0443__x043c__x0435__x043d__x0442__x0430_ xmlns="a667448d-fcc9-4234-8ccf-cc07f4fc3699" xsi:nil="true"/>
    <RoutingRuleDescription xmlns="http://schemas.microsoft.com/sharepoint/v3" xsi:nil="true"/>
    <Наслов_x0020__x0028_опис_x0029_ xmlns="d454fd34-5e04-4967-9376-7dede498bd6b" xsi:nil="true"/>
  </documentManagement>
</p:properties>
</file>

<file path=customXml/item4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33CB858E-7519-4C43-93A3-561485FE7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54fd34-5e04-4967-9376-7dede498bd6b"/>
    <ds:schemaRef ds:uri="a667448d-fcc9-4234-8ccf-cc07f4fc36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64E0CE-9662-46A9-9917-AE0AE17184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D72885-BC07-4B4C-98B0-6EA71F7F62BA}">
  <ds:schemaRefs>
    <ds:schemaRef ds:uri="http://schemas.microsoft.com/office/2006/metadata/properties"/>
    <ds:schemaRef ds:uri="http://schemas.microsoft.com/office/infopath/2007/PartnerControls"/>
    <ds:schemaRef ds:uri="d454fd34-5e04-4967-9376-7dede498bd6b"/>
    <ds:schemaRef ds:uri="a667448d-fcc9-4234-8ccf-cc07f4fc3699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8B052E1-6A08-420F-9EE4-2DA6C26D2C1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jana Marković</dc:creator>
  <cp:lastModifiedBy>Milos Mandušić</cp:lastModifiedBy>
  <cp:revision>8</cp:revision>
  <dcterms:created xsi:type="dcterms:W3CDTF">2019-02-07T09:39:00Z</dcterms:created>
  <dcterms:modified xsi:type="dcterms:W3CDTF">2020-06-0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7D6A7888324D47B38FE81938A9AFDB</vt:lpwstr>
  </property>
</Properties>
</file>